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08E56134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210048">
        <w:rPr>
          <w:b/>
          <w:bCs/>
          <w:sz w:val="32"/>
          <w:szCs w:val="32"/>
        </w:rPr>
        <w:t>Vermont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ECA1AA" w14:textId="77777777" w:rsidR="00A66290" w:rsidRDefault="00A662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030A3EA" w:rsidR="00CB37D9" w:rsidRPr="00A66290" w:rsidRDefault="00CB37D9" w:rsidP="00A662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51F8B" w14:textId="77777777" w:rsidR="00A66290" w:rsidRDefault="00A662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4515D" w14:textId="77777777" w:rsidR="00A66290" w:rsidRDefault="00A662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48E9E34" w:rsidR="00AD6FC0" w:rsidRPr="00A66290" w:rsidRDefault="00AD6FC0" w:rsidP="00A662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4DF522" w14:textId="77777777" w:rsidR="00A66290" w:rsidRDefault="00A662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0048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66290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3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